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9750A1" w14:textId="3CA2F261" w:rsidR="009A17E5" w:rsidRPr="00D07931" w:rsidRDefault="003960AF" w:rsidP="00D07931">
      <w:pPr>
        <w:spacing w:after="49" w:line="276" w:lineRule="auto"/>
        <w:ind w:right="6"/>
        <w:rPr>
          <w:rFonts w:ascii="Times New Roman" w:hAnsi="Times New Roman" w:cs="Times New Roman"/>
          <w:b/>
          <w:bCs/>
        </w:rPr>
      </w:pPr>
      <w:r w:rsidRPr="00D07931">
        <w:rPr>
          <w:rFonts w:ascii="Times New Roman" w:eastAsia="Times New Roman" w:hAnsi="Times New Roman" w:cs="Times New Roman"/>
          <w:b/>
          <w:bCs/>
          <w:sz w:val="27"/>
        </w:rPr>
        <w:t xml:space="preserve">Supplementary File 1: </w:t>
      </w:r>
      <w:r w:rsidR="00274F5B" w:rsidRPr="00D07931">
        <w:rPr>
          <w:rFonts w:ascii="Times New Roman" w:eastAsia="Times New Roman" w:hAnsi="Times New Roman" w:cs="Times New Roman"/>
          <w:b/>
          <w:bCs/>
          <w:sz w:val="27"/>
        </w:rPr>
        <w:t>COREQ checklist</w:t>
      </w:r>
      <w:r w:rsidR="00274F5B" w:rsidRPr="00D07931">
        <w:rPr>
          <w:rFonts w:ascii="Times New Roman" w:eastAsia="Times New Roman" w:hAnsi="Times New Roman" w:cs="Times New Roman"/>
          <w:b/>
          <w:bCs/>
          <w:sz w:val="23"/>
        </w:rPr>
        <w:t xml:space="preserve"> </w:t>
      </w:r>
    </w:p>
    <w:p w14:paraId="05FD1F9C" w14:textId="2507E07F" w:rsidR="009A17E5" w:rsidRPr="00D07931" w:rsidRDefault="00274F5B" w:rsidP="00D07931">
      <w:pPr>
        <w:spacing w:after="0" w:line="276" w:lineRule="auto"/>
        <w:rPr>
          <w:rFonts w:ascii="Times New Roman" w:eastAsia="Times New Roman" w:hAnsi="Times New Roman" w:cs="Times New Roman"/>
          <w:b/>
          <w:bCs/>
          <w:sz w:val="27"/>
        </w:rPr>
      </w:pPr>
      <w:r w:rsidRPr="00D07931">
        <w:rPr>
          <w:rFonts w:ascii="Times New Roman" w:eastAsia="Times New Roman" w:hAnsi="Times New Roman" w:cs="Times New Roman"/>
          <w:b/>
          <w:bCs/>
          <w:sz w:val="27"/>
        </w:rPr>
        <w:t>Consolidated criteria for reporting qualitative studies (COREQ): 32</w:t>
      </w:r>
      <w:r w:rsidR="00713368" w:rsidRPr="00D07931">
        <w:rPr>
          <w:rFonts w:ascii="Times New Roman" w:eastAsia="Times New Roman" w:hAnsi="Times New Roman" w:cs="Times New Roman"/>
          <w:b/>
          <w:bCs/>
          <w:sz w:val="27"/>
        </w:rPr>
        <w:t>-</w:t>
      </w:r>
      <w:r w:rsidRPr="00D07931">
        <w:rPr>
          <w:rFonts w:ascii="Times New Roman" w:eastAsia="Times New Roman" w:hAnsi="Times New Roman" w:cs="Times New Roman"/>
          <w:b/>
          <w:bCs/>
          <w:sz w:val="27"/>
        </w:rPr>
        <w:t xml:space="preserve">item </w:t>
      </w:r>
      <w:proofErr w:type="gramStart"/>
      <w:r w:rsidRPr="00D07931">
        <w:rPr>
          <w:rFonts w:ascii="Times New Roman" w:eastAsia="Times New Roman" w:hAnsi="Times New Roman" w:cs="Times New Roman"/>
          <w:b/>
          <w:bCs/>
          <w:sz w:val="27"/>
        </w:rPr>
        <w:t>checklist</w:t>
      </w:r>
      <w:proofErr w:type="gramEnd"/>
      <w:r w:rsidRPr="00D07931">
        <w:rPr>
          <w:rFonts w:ascii="Times New Roman" w:eastAsia="Times New Roman" w:hAnsi="Times New Roman" w:cs="Times New Roman"/>
          <w:b/>
          <w:bCs/>
          <w:sz w:val="27"/>
        </w:rPr>
        <w:t xml:space="preserve"> </w:t>
      </w:r>
    </w:p>
    <w:p w14:paraId="004701C9" w14:textId="1407FC01" w:rsidR="00D07931" w:rsidRDefault="00D07931" w:rsidP="00D07931">
      <w:pPr>
        <w:spacing w:after="0" w:line="276" w:lineRule="auto"/>
        <w:rPr>
          <w:rFonts w:ascii="Times New Roman" w:eastAsia="Times New Roman" w:hAnsi="Times New Roman" w:cs="Times New Roman"/>
          <w:sz w:val="27"/>
        </w:rPr>
      </w:pPr>
      <w:r>
        <w:rPr>
          <w:rFonts w:ascii="Times New Roman" w:eastAsia="Times New Roman" w:hAnsi="Times New Roman" w:cs="Times New Roman"/>
          <w:sz w:val="27"/>
        </w:rPr>
        <w:t xml:space="preserve">Manuscript Title: </w:t>
      </w:r>
      <w:r w:rsidRPr="00D07931">
        <w:rPr>
          <w:rFonts w:ascii="Times New Roman" w:eastAsia="Times New Roman" w:hAnsi="Times New Roman" w:cs="Times New Roman"/>
          <w:sz w:val="27"/>
        </w:rPr>
        <w:t>Insights into Singapore’s National Strategy for Primary Care Reform: Physician Attitudes, Facilitators and Barriers to Healthier SG</w:t>
      </w:r>
    </w:p>
    <w:p w14:paraId="395C5588" w14:textId="77777777" w:rsidR="00D07931" w:rsidRPr="00D07931" w:rsidRDefault="00D07931" w:rsidP="00D07931">
      <w:pPr>
        <w:spacing w:after="0" w:line="238" w:lineRule="auto"/>
        <w:rPr>
          <w:rFonts w:ascii="Times New Roman" w:hAnsi="Times New Roman" w:cs="Times New Roman"/>
        </w:rPr>
      </w:pPr>
    </w:p>
    <w:p w14:paraId="08EB25C7" w14:textId="35B53F61" w:rsidR="009A17E5" w:rsidRPr="00D07931" w:rsidRDefault="00274F5B">
      <w:pPr>
        <w:spacing w:after="0"/>
        <w:rPr>
          <w:rFonts w:ascii="Times New Roman" w:hAnsi="Times New Roman" w:cs="Times New Roman"/>
        </w:rPr>
      </w:pPr>
      <w:r w:rsidRPr="00D07931">
        <w:rPr>
          <w:rFonts w:ascii="Times New Roman" w:eastAsia="Times New Roman" w:hAnsi="Times New Roman" w:cs="Times New Roman"/>
          <w:sz w:val="21"/>
        </w:rPr>
        <w:t xml:space="preserve">Developed from: </w:t>
      </w:r>
    </w:p>
    <w:p w14:paraId="401508D4" w14:textId="77777777" w:rsidR="009A17E5" w:rsidRPr="00D07931" w:rsidRDefault="00274F5B">
      <w:pPr>
        <w:spacing w:after="22" w:line="239" w:lineRule="auto"/>
        <w:rPr>
          <w:rFonts w:ascii="Times New Roman" w:hAnsi="Times New Roman" w:cs="Times New Roman"/>
        </w:rPr>
      </w:pPr>
      <w:r w:rsidRPr="00D07931">
        <w:rPr>
          <w:rFonts w:ascii="Times New Roman" w:eastAsia="Times New Roman" w:hAnsi="Times New Roman" w:cs="Times New Roman"/>
          <w:sz w:val="19"/>
        </w:rPr>
        <w:t xml:space="preserve">Tong A, Sainsbury P, Craig J. Consolidated criteria for reporting qualitative research (COREQ): a 32-item checklist for interviews and focus groups. International Journal for Quality in Health Care. 2007. Volume 19, Number 6: pp. 349 – 357 </w:t>
      </w:r>
    </w:p>
    <w:p w14:paraId="66BE6E33" w14:textId="2AE0DEB0" w:rsidR="009A17E5" w:rsidRPr="00D07931" w:rsidRDefault="009A17E5">
      <w:pPr>
        <w:spacing w:after="0"/>
        <w:rPr>
          <w:rFonts w:ascii="Times New Roman" w:hAnsi="Times New Roman" w:cs="Times New Roman"/>
        </w:rPr>
      </w:pPr>
    </w:p>
    <w:tbl>
      <w:tblPr>
        <w:tblStyle w:val="TableGrid"/>
        <w:tblW w:w="23513" w:type="dxa"/>
        <w:tblInd w:w="-106" w:type="dxa"/>
        <w:tblCellMar>
          <w:top w:w="47" w:type="dxa"/>
          <w:left w:w="104" w:type="dxa"/>
          <w:right w:w="63" w:type="dxa"/>
        </w:tblCellMar>
        <w:tblLook w:val="04A0" w:firstRow="1" w:lastRow="0" w:firstColumn="1" w:lastColumn="0" w:noHBand="0" w:noVBand="1"/>
      </w:tblPr>
      <w:tblGrid>
        <w:gridCol w:w="3881"/>
        <w:gridCol w:w="5580"/>
        <w:gridCol w:w="1980"/>
        <w:gridCol w:w="6036"/>
        <w:gridCol w:w="6036"/>
      </w:tblGrid>
      <w:tr w:rsidR="009A17E5" w:rsidRPr="00D07931" w14:paraId="7343D557" w14:textId="77777777" w:rsidTr="00CC6984">
        <w:trPr>
          <w:gridAfter w:val="2"/>
          <w:wAfter w:w="12072" w:type="dxa"/>
          <w:trHeight w:val="105"/>
          <w:tblHeader/>
        </w:trPr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C0C0C0"/>
          </w:tcPr>
          <w:p w14:paraId="5145DF76" w14:textId="1EC9430C" w:rsidR="009A17E5" w:rsidRPr="00D07931" w:rsidRDefault="0071336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tem No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C0C0C0"/>
          </w:tcPr>
          <w:p w14:paraId="43B21324" w14:textId="71A912A0" w:rsidR="009A17E5" w:rsidRPr="00D07931" w:rsidRDefault="00274F5B" w:rsidP="00713368">
            <w:pPr>
              <w:ind w:left="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uide </w:t>
            </w:r>
            <w:r w:rsidR="00713368" w:rsidRPr="00D0793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Q</w:t>
            </w:r>
            <w:r w:rsidRPr="00D0793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uestions/</w:t>
            </w:r>
            <w:r w:rsidR="00713368" w:rsidRPr="00D0793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 w:rsidRPr="00D0793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escription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C0C0C0"/>
          </w:tcPr>
          <w:p w14:paraId="21952F49" w14:textId="77777777" w:rsidR="009A17E5" w:rsidRPr="00D07931" w:rsidRDefault="00274F5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Reported on Page # </w:t>
            </w:r>
          </w:p>
        </w:tc>
      </w:tr>
      <w:tr w:rsidR="00E4440C" w:rsidRPr="00D07931" w14:paraId="2B587038" w14:textId="77777777" w:rsidTr="00CC6984">
        <w:trPr>
          <w:gridAfter w:val="2"/>
          <w:wAfter w:w="12072" w:type="dxa"/>
          <w:trHeight w:val="210"/>
        </w:trPr>
        <w:tc>
          <w:tcPr>
            <w:tcW w:w="11441" w:type="dxa"/>
            <w:gridSpan w:val="3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1C891" w14:textId="46BB321A" w:rsidR="00E4440C" w:rsidRPr="00D07931" w:rsidRDefault="00E4440C" w:rsidP="00E4440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Domain 1: Research team and reflexivity </w:t>
            </w:r>
          </w:p>
        </w:tc>
      </w:tr>
      <w:tr w:rsidR="00B16FA0" w:rsidRPr="00D07931" w14:paraId="1A78F7E5" w14:textId="77777777" w:rsidTr="00CC6984">
        <w:trPr>
          <w:gridAfter w:val="2"/>
          <w:wAfter w:w="12072" w:type="dxa"/>
          <w:trHeight w:val="330"/>
        </w:trPr>
        <w:tc>
          <w:tcPr>
            <w:tcW w:w="114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79F5A" w14:textId="638815FB" w:rsidR="00B16FA0" w:rsidRPr="00D07931" w:rsidRDefault="00B16FA0" w:rsidP="00B16FA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Personal </w:t>
            </w:r>
            <w:r w:rsidR="00CC6984" w:rsidRPr="00D0793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</w:t>
            </w:r>
            <w:r w:rsidRPr="00D0793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haracteristics  </w:t>
            </w:r>
          </w:p>
        </w:tc>
      </w:tr>
      <w:tr w:rsidR="009A17E5" w:rsidRPr="00D07931" w14:paraId="43A7FBBE" w14:textId="77777777" w:rsidTr="00CC6984">
        <w:trPr>
          <w:gridAfter w:val="2"/>
          <w:wAfter w:w="12072" w:type="dxa"/>
          <w:trHeight w:val="23"/>
        </w:trPr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441AE" w14:textId="6E839BA4" w:rsidR="009A17E5" w:rsidRPr="00D07931" w:rsidRDefault="00274F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1. Interviewer/</w:t>
            </w:r>
            <w:r w:rsidR="00C02495"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cilitator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89673" w14:textId="0C431D6D" w:rsidR="009A17E5" w:rsidRPr="00D07931" w:rsidRDefault="00274F5B">
            <w:pPr>
              <w:ind w:left="1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Which author/s conducted the </w:t>
            </w:r>
            <w:r w:rsidR="00C02495"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interview</w:t>
            </w: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or focus group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59A1FC" w14:textId="250095F6" w:rsidR="009A17E5" w:rsidRPr="00D07931" w:rsidRDefault="00B61EC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hAnsi="Times New Roman" w:cs="Times New Roman"/>
                <w:sz w:val="20"/>
                <w:szCs w:val="20"/>
              </w:rPr>
              <w:t>Pg 5</w:t>
            </w:r>
          </w:p>
        </w:tc>
      </w:tr>
      <w:tr w:rsidR="009A17E5" w:rsidRPr="00D07931" w14:paraId="6C889509" w14:textId="77777777" w:rsidTr="00CC6984">
        <w:trPr>
          <w:gridAfter w:val="2"/>
          <w:wAfter w:w="12072" w:type="dxa"/>
          <w:trHeight w:val="23"/>
        </w:trPr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1E716E89" w14:textId="77777777" w:rsidR="009A17E5" w:rsidRPr="00D07931" w:rsidRDefault="00274F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2. Credential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00AA4555" w14:textId="3A6E9525" w:rsidR="009A17E5" w:rsidRPr="00D07931" w:rsidRDefault="00274F5B">
            <w:pPr>
              <w:ind w:left="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What were the researcher’s credentials? </w:t>
            </w:r>
            <w:r w:rsidR="00C02495"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E.g.,</w:t>
            </w: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hD, MD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1F326CE7" w14:textId="74CC5C20" w:rsidR="009A17E5" w:rsidRPr="00D07931" w:rsidRDefault="00B61EC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hAnsi="Times New Roman" w:cs="Times New Roman"/>
                <w:sz w:val="20"/>
                <w:szCs w:val="20"/>
              </w:rPr>
              <w:t>Pg 5</w:t>
            </w:r>
          </w:p>
        </w:tc>
      </w:tr>
      <w:tr w:rsidR="009A17E5" w:rsidRPr="00D07931" w14:paraId="7318FB34" w14:textId="77777777" w:rsidTr="00CC6984">
        <w:trPr>
          <w:gridAfter w:val="2"/>
          <w:wAfter w:w="12072" w:type="dxa"/>
          <w:trHeight w:val="16"/>
        </w:trPr>
        <w:tc>
          <w:tcPr>
            <w:tcW w:w="3881" w:type="dxa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4ECA6BAC" w14:textId="77777777" w:rsidR="009A17E5" w:rsidRPr="00D07931" w:rsidRDefault="00274F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3. Occupation </w:t>
            </w:r>
          </w:p>
        </w:tc>
        <w:tc>
          <w:tcPr>
            <w:tcW w:w="5580" w:type="dxa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46918F35" w14:textId="5AD7B27E" w:rsidR="009A17E5" w:rsidRPr="00D07931" w:rsidRDefault="00274F5B">
            <w:pPr>
              <w:ind w:left="1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What was their occupation at the time of the study?</w:t>
            </w:r>
          </w:p>
        </w:tc>
        <w:tc>
          <w:tcPr>
            <w:tcW w:w="1980" w:type="dxa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194E7CDD" w14:textId="0180F422" w:rsidR="009A17E5" w:rsidRPr="00D07931" w:rsidRDefault="00A362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F05B85" w:rsidRPr="00D07931">
              <w:rPr>
                <w:rFonts w:ascii="Times New Roman" w:hAnsi="Times New Roman" w:cs="Times New Roman"/>
                <w:sz w:val="20"/>
                <w:szCs w:val="20"/>
              </w:rPr>
              <w:t>g 6</w:t>
            </w:r>
          </w:p>
        </w:tc>
      </w:tr>
      <w:tr w:rsidR="009A17E5" w:rsidRPr="00D07931" w14:paraId="15EBD9CE" w14:textId="77777777" w:rsidTr="00CC6984">
        <w:trPr>
          <w:gridAfter w:val="2"/>
          <w:wAfter w:w="12072" w:type="dxa"/>
          <w:trHeight w:val="126"/>
        </w:trPr>
        <w:tc>
          <w:tcPr>
            <w:tcW w:w="3881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6A00B0" w14:textId="77777777" w:rsidR="009A17E5" w:rsidRPr="00D07931" w:rsidRDefault="00274F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4. Gender </w:t>
            </w:r>
          </w:p>
        </w:tc>
        <w:tc>
          <w:tcPr>
            <w:tcW w:w="558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A93116" w14:textId="12CDA2EF" w:rsidR="009A17E5" w:rsidRPr="00D07931" w:rsidRDefault="00274F5B">
            <w:pPr>
              <w:ind w:left="1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Was the researcher male or female?</w:t>
            </w:r>
          </w:p>
        </w:tc>
        <w:tc>
          <w:tcPr>
            <w:tcW w:w="198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CCE7F7" w14:textId="7E384CB0" w:rsidR="009A17E5" w:rsidRPr="00D07931" w:rsidRDefault="00B61EC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hAnsi="Times New Roman" w:cs="Times New Roman"/>
                <w:sz w:val="20"/>
                <w:szCs w:val="20"/>
              </w:rPr>
              <w:t>Pg 5</w:t>
            </w:r>
          </w:p>
        </w:tc>
      </w:tr>
      <w:tr w:rsidR="009A17E5" w:rsidRPr="00D07931" w14:paraId="66939AF6" w14:textId="77777777" w:rsidTr="00CC6984">
        <w:trPr>
          <w:gridAfter w:val="2"/>
          <w:wAfter w:w="12072" w:type="dxa"/>
          <w:trHeight w:val="123"/>
        </w:trPr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F7D0B" w14:textId="77777777" w:rsidR="009A17E5" w:rsidRPr="00D07931" w:rsidRDefault="00274F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5. Experience and train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CD43B" w14:textId="20DD2777" w:rsidR="009A17E5" w:rsidRPr="00D07931" w:rsidRDefault="00274F5B">
            <w:pPr>
              <w:ind w:left="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What experience or training did the researcher have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A6AEFC" w14:textId="369CAF90" w:rsidR="009A17E5" w:rsidRPr="00D07931" w:rsidRDefault="00B61ECF">
            <w:pPr>
              <w:ind w:right="10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hAnsi="Times New Roman" w:cs="Times New Roman"/>
                <w:sz w:val="20"/>
                <w:szCs w:val="20"/>
              </w:rPr>
              <w:t>Pg 5</w:t>
            </w:r>
          </w:p>
        </w:tc>
      </w:tr>
      <w:tr w:rsidR="00DF5F8B" w:rsidRPr="00D07931" w14:paraId="3FD73AAB" w14:textId="77777777" w:rsidTr="00CC6984">
        <w:trPr>
          <w:gridAfter w:val="2"/>
          <w:wAfter w:w="12072" w:type="dxa"/>
          <w:trHeight w:val="23"/>
        </w:trPr>
        <w:tc>
          <w:tcPr>
            <w:tcW w:w="11441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F56CBD9" w14:textId="318535A4" w:rsidR="00DF5F8B" w:rsidRPr="00D07931" w:rsidRDefault="00DF5F8B" w:rsidP="00DF5F8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Relationship with participants </w:t>
            </w:r>
          </w:p>
        </w:tc>
      </w:tr>
      <w:tr w:rsidR="009A17E5" w:rsidRPr="00D07931" w14:paraId="0D325188" w14:textId="77777777" w:rsidTr="00CC6984">
        <w:tblPrEx>
          <w:tblCellMar>
            <w:top w:w="48" w:type="dxa"/>
            <w:left w:w="106" w:type="dxa"/>
            <w:right w:w="6" w:type="dxa"/>
          </w:tblCellMar>
        </w:tblPrEx>
        <w:trPr>
          <w:gridAfter w:val="2"/>
          <w:wAfter w:w="12072" w:type="dxa"/>
          <w:trHeight w:val="41"/>
        </w:trPr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E3085" w14:textId="77777777" w:rsidR="009A17E5" w:rsidRPr="00D07931" w:rsidRDefault="00274F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6. Relationship established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58348F" w14:textId="2E9B01DA" w:rsidR="009A17E5" w:rsidRPr="00D07931" w:rsidRDefault="00274F5B">
            <w:pPr>
              <w:ind w:right="5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Was a relationship established prior to study commencement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E52E69" w14:textId="6456A5A4" w:rsidR="009A17E5" w:rsidRPr="00D07931" w:rsidRDefault="00AE0292">
            <w:pPr>
              <w:ind w:right="5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hAnsi="Times New Roman" w:cs="Times New Roman"/>
                <w:sz w:val="20"/>
                <w:szCs w:val="20"/>
              </w:rPr>
              <w:t xml:space="preserve">Pg </w:t>
            </w:r>
            <w:r w:rsidR="00F05B85" w:rsidRPr="00D0793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  <w:tr w:rsidR="009A17E5" w:rsidRPr="00D07931" w14:paraId="372829E8" w14:textId="77777777" w:rsidTr="00CC6984">
        <w:tblPrEx>
          <w:tblCellMar>
            <w:top w:w="48" w:type="dxa"/>
            <w:left w:w="106" w:type="dxa"/>
            <w:right w:w="6" w:type="dxa"/>
          </w:tblCellMar>
        </w:tblPrEx>
        <w:trPr>
          <w:gridAfter w:val="2"/>
          <w:wAfter w:w="12072" w:type="dxa"/>
          <w:trHeight w:val="212"/>
        </w:trPr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6E8AA6" w14:textId="77777777" w:rsidR="009A17E5" w:rsidRPr="00D07931" w:rsidRDefault="00274F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7. Participant knowledge of the interviewer 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9DDA4" w14:textId="0BA2D4DA" w:rsidR="009A17E5" w:rsidRPr="00D07931" w:rsidRDefault="00274F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What did the participants know about the researcher? </w:t>
            </w:r>
            <w:proofErr w:type="gramStart"/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e.g.</w:t>
            </w:r>
            <w:proofErr w:type="gramEnd"/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ersonal goals, reasons for doing the research</w:t>
            </w:r>
            <w:r w:rsidR="00C02495"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?</w:t>
            </w: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3F9AF3" w14:textId="6481D516" w:rsidR="009A17E5" w:rsidRPr="00D07931" w:rsidRDefault="00AE0292">
            <w:pPr>
              <w:ind w:right="9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hAnsi="Times New Roman" w:cs="Times New Roman"/>
                <w:sz w:val="20"/>
                <w:szCs w:val="20"/>
              </w:rPr>
              <w:t xml:space="preserve">Pg </w:t>
            </w:r>
            <w:r w:rsidR="00F05B85" w:rsidRPr="00D0793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  <w:tr w:rsidR="009A17E5" w:rsidRPr="00D07931" w14:paraId="7DB2C844" w14:textId="77777777" w:rsidTr="00CC6984">
        <w:tblPrEx>
          <w:tblCellMar>
            <w:top w:w="48" w:type="dxa"/>
            <w:left w:w="106" w:type="dxa"/>
            <w:right w:w="6" w:type="dxa"/>
          </w:tblCellMar>
        </w:tblPrEx>
        <w:trPr>
          <w:gridAfter w:val="2"/>
          <w:wAfter w:w="12072" w:type="dxa"/>
          <w:trHeight w:val="701"/>
        </w:trPr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C6F28" w14:textId="77777777" w:rsidR="009A17E5" w:rsidRPr="00D07931" w:rsidRDefault="00274F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8. Interviewer characteristic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A10070" w14:textId="2C0C2DD8" w:rsidR="009A17E5" w:rsidRPr="00D07931" w:rsidRDefault="00274F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What characteristics were reported about the interviewer/facilitator? </w:t>
            </w:r>
            <w:proofErr w:type="gramStart"/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e.g.</w:t>
            </w:r>
            <w:proofErr w:type="gramEnd"/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as, assumptions, reasons and interests in the research topic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ABA1D" w14:textId="4FFE34BA" w:rsidR="009A17E5" w:rsidRPr="00D07931" w:rsidRDefault="00373A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hAnsi="Times New Roman" w:cs="Times New Roman"/>
                <w:sz w:val="20"/>
                <w:szCs w:val="20"/>
              </w:rPr>
              <w:t>Pg 5-6</w:t>
            </w:r>
          </w:p>
        </w:tc>
      </w:tr>
      <w:tr w:rsidR="00B16FA0" w:rsidRPr="00D07931" w14:paraId="4531CC43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After w:val="2"/>
          <w:wAfter w:w="12072" w:type="dxa"/>
          <w:trHeight w:val="56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0797F" w14:textId="4C021DCE" w:rsidR="00B16FA0" w:rsidRPr="00D07931" w:rsidRDefault="00B16FA0" w:rsidP="00B16FA0">
            <w:pPr>
              <w:ind w:left="2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Domain 2: study design </w:t>
            </w:r>
          </w:p>
        </w:tc>
      </w:tr>
      <w:tr w:rsidR="00B16FA0" w:rsidRPr="00D07931" w14:paraId="2D2C32D5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After w:val="2"/>
          <w:wAfter w:w="12072" w:type="dxa"/>
          <w:trHeight w:val="25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B1908" w14:textId="6B2A243D" w:rsidR="00B16FA0" w:rsidRPr="00D07931" w:rsidRDefault="00B16FA0" w:rsidP="00B16FA0">
            <w:pPr>
              <w:ind w:left="2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Theoretical framework </w:t>
            </w:r>
          </w:p>
        </w:tc>
      </w:tr>
      <w:tr w:rsidR="009A17E5" w:rsidRPr="00D07931" w14:paraId="01E518F7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After w:val="2"/>
          <w:wAfter w:w="12072" w:type="dxa"/>
          <w:trHeight w:val="557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6D093" w14:textId="0D5F638D" w:rsidR="009A17E5" w:rsidRPr="00D07931" w:rsidRDefault="00274F5B">
            <w:pPr>
              <w:ind w:left="2" w:right="5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9.</w:t>
            </w:r>
            <w:r w:rsidR="00CC6984"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Methodological orientation and Theory 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19C5DEA" w14:textId="77777777" w:rsidR="009A17E5" w:rsidRPr="00D07931" w:rsidRDefault="00274F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What methodological orientation was stated to underpin the study? </w:t>
            </w:r>
            <w:proofErr w:type="gramStart"/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e.g.</w:t>
            </w:r>
            <w:proofErr w:type="gramEnd"/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grounded theory, discourse analysis, ethnography, phenomenology, content analysis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98F84C4" w14:textId="227E5260" w:rsidR="009A17E5" w:rsidRPr="00D07931" w:rsidRDefault="00437C66">
            <w:pPr>
              <w:ind w:left="1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hAnsi="Times New Roman" w:cs="Times New Roman"/>
                <w:sz w:val="20"/>
                <w:szCs w:val="20"/>
              </w:rPr>
              <w:t xml:space="preserve">Pg </w:t>
            </w:r>
            <w:r w:rsidR="00F05B85" w:rsidRPr="00D0793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C02495" w:rsidRPr="00D07931" w14:paraId="4C620ACD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After w:val="2"/>
          <w:wAfter w:w="12072" w:type="dxa"/>
          <w:trHeight w:val="215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9C8332" w14:textId="02E1228E" w:rsidR="00C02495" w:rsidRPr="00D07931" w:rsidRDefault="00C02495" w:rsidP="00C02495">
            <w:pPr>
              <w:ind w:left="2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lastRenderedPageBreak/>
              <w:t xml:space="preserve">Participant selection  </w:t>
            </w:r>
          </w:p>
        </w:tc>
      </w:tr>
      <w:tr w:rsidR="009A17E5" w:rsidRPr="00D07931" w14:paraId="0A2BA8BA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After w:val="2"/>
          <w:wAfter w:w="12072" w:type="dxa"/>
          <w:trHeight w:val="575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453B0E" w14:textId="77777777" w:rsidR="009A17E5" w:rsidRPr="00D07931" w:rsidRDefault="00274F5B">
            <w:pPr>
              <w:ind w:left="2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0. Sampl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2F76718" w14:textId="176736B9" w:rsidR="009A17E5" w:rsidRPr="00D07931" w:rsidRDefault="00274F5B">
            <w:pPr>
              <w:ind w:right="37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How were participants selected? </w:t>
            </w:r>
            <w:r w:rsidR="008705D4"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e.g.,</w:t>
            </w: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urposive, convenience, consecutive, snowball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F6BEB39" w14:textId="03461C52" w:rsidR="009A17E5" w:rsidRPr="00D07931" w:rsidRDefault="00274F5B">
            <w:pPr>
              <w:ind w:left="1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437C66"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g </w:t>
            </w:r>
            <w:r w:rsidR="00F05B85"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9A17E5" w:rsidRPr="00D07931" w14:paraId="1C4F19E6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After w:val="2"/>
          <w:wAfter w:w="12072" w:type="dxa"/>
          <w:trHeight w:val="404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F491D4" w14:textId="77777777" w:rsidR="009A17E5" w:rsidRPr="00D07931" w:rsidRDefault="00274F5B">
            <w:pPr>
              <w:ind w:left="2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1. Method of approach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C8B5CF1" w14:textId="7DB6C6EA" w:rsidR="009A17E5" w:rsidRPr="00D07931" w:rsidRDefault="00274F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How were participants approached? </w:t>
            </w:r>
            <w:r w:rsidR="008705D4"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e.g.,</w:t>
            </w: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2E2FDB"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face</w:t>
            </w:r>
            <w:r w:rsidR="00CC6984"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  <w:r w:rsidR="002E2FDB"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to</w:t>
            </w: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-face, telephone, mail, email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597944BE" w14:textId="63D52BD4" w:rsidR="009A17E5" w:rsidRPr="00D07931" w:rsidRDefault="00437C66">
            <w:pPr>
              <w:ind w:left="1" w:right="35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g </w:t>
            </w:r>
            <w:r w:rsidR="00F05B85"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9A17E5" w:rsidRPr="00D07931" w14:paraId="1E5183DA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After w:val="2"/>
          <w:wAfter w:w="12072" w:type="dxa"/>
          <w:trHeight w:val="101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13D1C" w14:textId="77777777" w:rsidR="009A17E5" w:rsidRPr="00D07931" w:rsidRDefault="00274F5B">
            <w:pPr>
              <w:ind w:left="2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2. Sample siz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1B2299F" w14:textId="705C5556" w:rsidR="009A17E5" w:rsidRPr="00D07931" w:rsidRDefault="00274F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How many participants were in the study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6AF3996B" w14:textId="25EC56F1" w:rsidR="009A17E5" w:rsidRPr="00D07931" w:rsidRDefault="002E2FDB">
            <w:pPr>
              <w:ind w:left="1" w:right="6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g </w:t>
            </w:r>
            <w:r w:rsidR="00F05B85"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</w:tr>
      <w:tr w:rsidR="00A616DF" w:rsidRPr="00D07931" w14:paraId="3ED5DE57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After w:val="2"/>
          <w:wAfter w:w="12072" w:type="dxa"/>
          <w:trHeight w:val="242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83BFDEA" w14:textId="3787B143" w:rsidR="00A616DF" w:rsidRPr="00D07931" w:rsidRDefault="00A616DF" w:rsidP="008705D4">
            <w:pPr>
              <w:ind w:left="2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3. </w:t>
            </w:r>
            <w:r w:rsidR="00C02495"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Non-participation</w:t>
            </w: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Sett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right w:val="single" w:sz="3" w:space="0" w:color="000000"/>
            </w:tcBorders>
          </w:tcPr>
          <w:p w14:paraId="7088CAED" w14:textId="75262EE0" w:rsidR="00A616DF" w:rsidRPr="00D07931" w:rsidRDefault="00A616DF" w:rsidP="00C0249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How many people refused to participate or dropped out? Reason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right w:val="single" w:sz="4" w:space="0" w:color="000000"/>
            </w:tcBorders>
          </w:tcPr>
          <w:p w14:paraId="4ADDECE5" w14:textId="3D1D2C9E" w:rsidR="00A616DF" w:rsidRPr="00D07931" w:rsidRDefault="00373A06" w:rsidP="008F132A">
            <w:pPr>
              <w:ind w:left="1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hAnsi="Times New Roman" w:cs="Times New Roman"/>
                <w:sz w:val="20"/>
                <w:szCs w:val="20"/>
              </w:rPr>
              <w:t>Pg 7</w:t>
            </w:r>
          </w:p>
        </w:tc>
      </w:tr>
      <w:tr w:rsidR="009A17E5" w:rsidRPr="00D07931" w14:paraId="5D8821B0" w14:textId="77777777" w:rsidTr="00CC6984">
        <w:tblPrEx>
          <w:tblCellMar>
            <w:top w:w="45" w:type="dxa"/>
            <w:left w:w="103" w:type="dxa"/>
            <w:right w:w="52" w:type="dxa"/>
          </w:tblCellMar>
        </w:tblPrEx>
        <w:trPr>
          <w:gridAfter w:val="2"/>
          <w:wAfter w:w="12072" w:type="dxa"/>
          <w:trHeight w:val="32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9A64C0" w14:textId="77777777" w:rsidR="009A17E5" w:rsidRPr="00D07931" w:rsidRDefault="00274F5B">
            <w:pPr>
              <w:ind w:left="2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4. Setting of data collection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317D087" w14:textId="4A698385" w:rsidR="009A17E5" w:rsidRPr="00D07931" w:rsidRDefault="00274F5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Where was the data collected? </w:t>
            </w:r>
            <w:r w:rsidR="008705D4"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e.g.,</w:t>
            </w: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home, clinic, workplace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059BBD9" w14:textId="6239BFE8" w:rsidR="009A17E5" w:rsidRPr="00D07931" w:rsidRDefault="00F05B85">
            <w:pPr>
              <w:ind w:left="1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hAnsi="Times New Roman" w:cs="Times New Roman"/>
                <w:sz w:val="20"/>
                <w:szCs w:val="20"/>
              </w:rPr>
              <w:t>Pg 5</w:t>
            </w:r>
          </w:p>
        </w:tc>
      </w:tr>
      <w:tr w:rsidR="009A17E5" w:rsidRPr="00D07931" w14:paraId="4C8E1685" w14:textId="77777777" w:rsidTr="00CC6984">
        <w:tblPrEx>
          <w:tblCellMar>
            <w:top w:w="45" w:type="dxa"/>
            <w:left w:w="103" w:type="dxa"/>
            <w:right w:w="52" w:type="dxa"/>
          </w:tblCellMar>
        </w:tblPrEx>
        <w:trPr>
          <w:gridAfter w:val="2"/>
          <w:wAfter w:w="12072" w:type="dxa"/>
          <w:trHeight w:val="134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13D12" w14:textId="77777777" w:rsidR="009A17E5" w:rsidRPr="00D07931" w:rsidRDefault="00274F5B">
            <w:pPr>
              <w:ind w:left="2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5. Presence of nonparticipant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5B10B71A" w14:textId="308D8EF0" w:rsidR="009A17E5" w:rsidRPr="00D07931" w:rsidRDefault="00274F5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Was anyone else present besides the participants and researcher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B4D38F0" w14:textId="51D21035" w:rsidR="009A17E5" w:rsidRPr="00D07931" w:rsidRDefault="002E2FDB">
            <w:pPr>
              <w:ind w:left="1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</w:tr>
      <w:tr w:rsidR="00713368" w:rsidRPr="00D07931" w14:paraId="3A15E946" w14:textId="77777777" w:rsidTr="00CC6984">
        <w:tblPrEx>
          <w:tblCellMar>
            <w:top w:w="45" w:type="dxa"/>
            <w:left w:w="103" w:type="dxa"/>
            <w:right w:w="52" w:type="dxa"/>
          </w:tblCellMar>
        </w:tblPrEx>
        <w:trPr>
          <w:gridAfter w:val="2"/>
          <w:wAfter w:w="12072" w:type="dxa"/>
          <w:trHeight w:val="458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0202C32A" w14:textId="77777777" w:rsidR="00713368" w:rsidRPr="00D07931" w:rsidRDefault="00713368" w:rsidP="00713368">
            <w:pPr>
              <w:ind w:left="2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6. Description of sampl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3F05C360" w14:textId="77777777" w:rsidR="00713368" w:rsidRPr="00D07931" w:rsidRDefault="00713368" w:rsidP="0071336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What are the important characteristics of the sample? </w:t>
            </w:r>
            <w:proofErr w:type="gramStart"/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e.g.</w:t>
            </w:r>
            <w:proofErr w:type="gramEnd"/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demographic data, date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5B251EA8" w14:textId="18BD4F69" w:rsidR="00713368" w:rsidRPr="00D07931" w:rsidRDefault="002E2FDB" w:rsidP="00713368">
            <w:pPr>
              <w:ind w:left="1" w:right="60"/>
              <w:jc w:val="both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g </w:t>
            </w:r>
            <w:r w:rsidR="00F05B85"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  <w:r w:rsidR="00373A06"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-8</w:t>
            </w:r>
          </w:p>
        </w:tc>
      </w:tr>
      <w:tr w:rsidR="00713368" w:rsidRPr="00D07931" w14:paraId="3747E1D6" w14:textId="539AFE7C" w:rsidTr="00CC6984">
        <w:tblPrEx>
          <w:tblCellMar>
            <w:top w:w="45" w:type="dxa"/>
            <w:left w:w="103" w:type="dxa"/>
            <w:right w:w="52" w:type="dxa"/>
          </w:tblCellMar>
        </w:tblPrEx>
        <w:trPr>
          <w:trHeight w:val="101"/>
        </w:trPr>
        <w:tc>
          <w:tcPr>
            <w:tcW w:w="11430" w:type="dxa"/>
            <w:gridSpan w:val="3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C2E7EB" w14:textId="5F871328" w:rsidR="00713368" w:rsidRPr="00D07931" w:rsidRDefault="00713368" w:rsidP="006E39FA">
            <w:pPr>
              <w:ind w:left="2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Data collection </w:t>
            </w:r>
          </w:p>
        </w:tc>
        <w:tc>
          <w:tcPr>
            <w:tcW w:w="6036" w:type="dxa"/>
          </w:tcPr>
          <w:p w14:paraId="7C21C37E" w14:textId="77777777" w:rsidR="00713368" w:rsidRPr="00D07931" w:rsidRDefault="00713368" w:rsidP="0071336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36" w:type="dxa"/>
          </w:tcPr>
          <w:p w14:paraId="3655C0EB" w14:textId="12D6D2DD" w:rsidR="00713368" w:rsidRPr="00D07931" w:rsidRDefault="00713368" w:rsidP="0071336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No </w:t>
            </w:r>
          </w:p>
        </w:tc>
      </w:tr>
      <w:tr w:rsidR="00713368" w:rsidRPr="00D07931" w14:paraId="0EE3CD98" w14:textId="77777777" w:rsidTr="00CC6984">
        <w:tblPrEx>
          <w:tblCellMar>
            <w:top w:w="45" w:type="dxa"/>
            <w:left w:w="103" w:type="dxa"/>
            <w:right w:w="52" w:type="dxa"/>
          </w:tblCellMar>
        </w:tblPrEx>
        <w:trPr>
          <w:gridAfter w:val="2"/>
          <w:wAfter w:w="12072" w:type="dxa"/>
          <w:trHeight w:val="395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BAFA2CF" w14:textId="77777777" w:rsidR="00713368" w:rsidRPr="00D07931" w:rsidRDefault="00713368" w:rsidP="00713368">
            <w:pPr>
              <w:ind w:left="2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7. Interview guid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right w:val="single" w:sz="3" w:space="0" w:color="000000"/>
            </w:tcBorders>
          </w:tcPr>
          <w:p w14:paraId="7C05D7C1" w14:textId="7C4D9BA3" w:rsidR="00713368" w:rsidRPr="00D07931" w:rsidRDefault="00713368" w:rsidP="0071336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Were questions, prompts, </w:t>
            </w:r>
            <w:r w:rsidR="00CC6984"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nd </w:t>
            </w: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guides provided by the authors? Was it pilot tested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right w:val="single" w:sz="4" w:space="0" w:color="000000"/>
            </w:tcBorders>
          </w:tcPr>
          <w:p w14:paraId="282AD96C" w14:textId="23E266CC" w:rsidR="00713368" w:rsidRPr="00D07931" w:rsidRDefault="002E2FDB" w:rsidP="00713368">
            <w:pPr>
              <w:ind w:left="1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g </w:t>
            </w:r>
            <w:r w:rsidR="0048373C"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713368" w:rsidRPr="00D07931" w14:paraId="077F6494" w14:textId="77777777" w:rsidTr="00CC6984">
        <w:tblPrEx>
          <w:tblCellMar>
            <w:left w:w="103" w:type="dxa"/>
            <w:right w:w="51" w:type="dxa"/>
          </w:tblCellMar>
        </w:tblPrEx>
        <w:trPr>
          <w:gridAfter w:val="2"/>
          <w:wAfter w:w="12072" w:type="dxa"/>
          <w:trHeight w:val="2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0A6E1" w14:textId="77777777" w:rsidR="00713368" w:rsidRPr="00D07931" w:rsidRDefault="00713368" w:rsidP="00713368">
            <w:pPr>
              <w:ind w:left="2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8. Repeat interview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207EFADB" w14:textId="0B84586A" w:rsidR="00713368" w:rsidRPr="00D07931" w:rsidRDefault="00713368" w:rsidP="0071336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Were repeat interviews carried out? If yes, how many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426A6A5E" w14:textId="733A79A0" w:rsidR="00713368" w:rsidRPr="00D07931" w:rsidRDefault="00713368" w:rsidP="00713368">
            <w:pPr>
              <w:ind w:left="1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2E2FDB"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N/A</w:t>
            </w:r>
          </w:p>
        </w:tc>
      </w:tr>
      <w:tr w:rsidR="00713368" w:rsidRPr="00D07931" w14:paraId="7D837FF9" w14:textId="77777777" w:rsidTr="00CC6984">
        <w:tblPrEx>
          <w:tblCellMar>
            <w:left w:w="103" w:type="dxa"/>
            <w:right w:w="51" w:type="dxa"/>
          </w:tblCellMar>
        </w:tblPrEx>
        <w:trPr>
          <w:gridAfter w:val="2"/>
          <w:wAfter w:w="12072" w:type="dxa"/>
          <w:trHeight w:val="3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3D423FBB" w14:textId="77777777" w:rsidR="00713368" w:rsidRPr="00D07931" w:rsidRDefault="00713368" w:rsidP="00713368">
            <w:pPr>
              <w:ind w:left="2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9. Audio/visual record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3193CB17" w14:textId="5B0BB8CD" w:rsidR="00713368" w:rsidRPr="00D07931" w:rsidRDefault="00713368" w:rsidP="0071336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Did the research use audio or visual recording to collect the data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59E69232" w14:textId="6688C8D2" w:rsidR="00713368" w:rsidRPr="00D07931" w:rsidRDefault="00373A06" w:rsidP="00C024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Pg 5</w:t>
            </w:r>
          </w:p>
        </w:tc>
      </w:tr>
      <w:tr w:rsidR="00713368" w:rsidRPr="00D07931" w14:paraId="417B56DD" w14:textId="77777777" w:rsidTr="00CC6984">
        <w:tblPrEx>
          <w:tblCellMar>
            <w:left w:w="103" w:type="dxa"/>
            <w:right w:w="51" w:type="dxa"/>
          </w:tblCellMar>
        </w:tblPrEx>
        <w:trPr>
          <w:gridAfter w:val="2"/>
          <w:wAfter w:w="12072" w:type="dxa"/>
          <w:trHeight w:val="16"/>
        </w:trPr>
        <w:tc>
          <w:tcPr>
            <w:tcW w:w="387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D15E4E" w14:textId="77777777" w:rsidR="00713368" w:rsidRPr="00D07931" w:rsidRDefault="00713368" w:rsidP="00713368">
            <w:pPr>
              <w:ind w:left="2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20. Field notes </w:t>
            </w:r>
          </w:p>
        </w:tc>
        <w:tc>
          <w:tcPr>
            <w:tcW w:w="558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531BB113" w14:textId="360DEA51" w:rsidR="00713368" w:rsidRPr="00D07931" w:rsidRDefault="00713368" w:rsidP="0071336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Were field notes made during and/or after the interview or focus group? </w:t>
            </w:r>
          </w:p>
        </w:tc>
        <w:tc>
          <w:tcPr>
            <w:tcW w:w="1980" w:type="dxa"/>
            <w:tcBorders>
              <w:top w:val="single" w:sz="3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00596EA" w14:textId="7DD7EC86" w:rsidR="00713368" w:rsidRPr="00D07931" w:rsidRDefault="00373A06" w:rsidP="00713368">
            <w:pPr>
              <w:spacing w:after="1" w:line="237" w:lineRule="auto"/>
              <w:ind w:left="1" w:right="20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Pg 5</w:t>
            </w:r>
          </w:p>
        </w:tc>
      </w:tr>
      <w:tr w:rsidR="00713368" w:rsidRPr="00D07931" w14:paraId="661A4E4C" w14:textId="77777777" w:rsidTr="00CC6984">
        <w:tblPrEx>
          <w:tblCellMar>
            <w:left w:w="103" w:type="dxa"/>
            <w:right w:w="51" w:type="dxa"/>
          </w:tblCellMar>
        </w:tblPrEx>
        <w:trPr>
          <w:gridAfter w:val="2"/>
          <w:wAfter w:w="12072" w:type="dxa"/>
          <w:trHeight w:val="285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3C03D8B" w14:textId="77777777" w:rsidR="00713368" w:rsidRPr="00D07931" w:rsidRDefault="00713368" w:rsidP="00713368">
            <w:pPr>
              <w:ind w:left="2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21. Duration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right w:val="single" w:sz="3" w:space="0" w:color="000000"/>
            </w:tcBorders>
          </w:tcPr>
          <w:p w14:paraId="7105CE7E" w14:textId="6F4084D7" w:rsidR="00713368" w:rsidRPr="00D07931" w:rsidRDefault="00713368" w:rsidP="0071336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What was the duration of the interviews or focus group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right w:val="single" w:sz="4" w:space="0" w:color="000000"/>
            </w:tcBorders>
          </w:tcPr>
          <w:p w14:paraId="06CF9F2E" w14:textId="6ECE6D38" w:rsidR="00713368" w:rsidRPr="00D07931" w:rsidRDefault="00EB7145" w:rsidP="00713368">
            <w:pPr>
              <w:ind w:left="1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g </w:t>
            </w:r>
            <w:r w:rsidR="0048373C"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713368" w:rsidRPr="00D07931" w14:paraId="10704D8E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After w:val="2"/>
          <w:wAfter w:w="12072" w:type="dxa"/>
          <w:trHeight w:val="32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D43864" w14:textId="77777777" w:rsidR="00713368" w:rsidRPr="00D07931" w:rsidRDefault="00713368" w:rsidP="00713368">
            <w:pPr>
              <w:ind w:left="2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22. Data saturation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1683F958" w14:textId="6D2976D1" w:rsidR="00713368" w:rsidRPr="00D07931" w:rsidRDefault="00713368" w:rsidP="0071336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Was data saturation discussed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323E05C6" w14:textId="1D5E0CA9" w:rsidR="00713368" w:rsidRPr="00D07931" w:rsidRDefault="00373A06" w:rsidP="00713368">
            <w:pPr>
              <w:ind w:left="1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g </w:t>
            </w:r>
            <w:r w:rsidR="00D07931"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713368" w:rsidRPr="00D07931" w14:paraId="4AD8CFE4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After w:val="2"/>
          <w:wAfter w:w="12072" w:type="dxa"/>
          <w:trHeight w:val="107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C0525" w14:textId="77777777" w:rsidR="00713368" w:rsidRPr="00D07931" w:rsidRDefault="00713368" w:rsidP="00713368">
            <w:pPr>
              <w:ind w:left="2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23. Transcripts returned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83E3DFF" w14:textId="65DBA395" w:rsidR="00713368" w:rsidRPr="00D07931" w:rsidRDefault="00713368" w:rsidP="0071336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Were transcripts returned to participants for comment and/or correction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42CCEE25" w14:textId="6DF4CB03" w:rsidR="00713368" w:rsidRPr="00D07931" w:rsidRDefault="00EB7145" w:rsidP="00713368">
            <w:pPr>
              <w:ind w:left="1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</w:tr>
      <w:tr w:rsidR="00713368" w:rsidRPr="00D07931" w14:paraId="591C4C43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After w:val="2"/>
          <w:wAfter w:w="12072" w:type="dxa"/>
          <w:trHeight w:val="200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C22542" w14:textId="04EE8BD7" w:rsidR="00713368" w:rsidRPr="00D07931" w:rsidRDefault="00713368" w:rsidP="00713368">
            <w:pPr>
              <w:ind w:left="2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omain 3: analysis and findings</w:t>
            </w:r>
          </w:p>
        </w:tc>
      </w:tr>
      <w:tr w:rsidR="00713368" w:rsidRPr="00D07931" w14:paraId="16DF7EBA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After w:val="2"/>
          <w:wAfter w:w="12072" w:type="dxa"/>
          <w:trHeight w:val="65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B73E58" w14:textId="5B697878" w:rsidR="00713368" w:rsidRPr="00D07931" w:rsidRDefault="00713368" w:rsidP="00713368">
            <w:pPr>
              <w:ind w:left="2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Data analysis  </w:t>
            </w:r>
          </w:p>
        </w:tc>
      </w:tr>
      <w:tr w:rsidR="00713368" w:rsidRPr="00D07931" w14:paraId="6C31D7EB" w14:textId="77777777" w:rsidTr="0085221C">
        <w:tblPrEx>
          <w:tblCellMar>
            <w:top w:w="45" w:type="dxa"/>
            <w:left w:w="103" w:type="dxa"/>
            <w:right w:w="51" w:type="dxa"/>
          </w:tblCellMar>
        </w:tblPrEx>
        <w:trPr>
          <w:gridAfter w:val="2"/>
          <w:wAfter w:w="12072" w:type="dxa"/>
          <w:trHeight w:val="32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D675C" w14:textId="77777777" w:rsidR="00713368" w:rsidRPr="00D07931" w:rsidRDefault="00713368" w:rsidP="00713368">
            <w:pPr>
              <w:ind w:left="2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24. Number of data coder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7842FA54" w14:textId="33C5DD15" w:rsidR="00713368" w:rsidRPr="00D07931" w:rsidRDefault="00713368" w:rsidP="0071336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How many data coders coded the data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890203F" w14:textId="5AE848AB" w:rsidR="00713368" w:rsidRPr="00D07931" w:rsidRDefault="00EB7145" w:rsidP="00713368">
            <w:pPr>
              <w:ind w:left="1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g </w:t>
            </w:r>
            <w:r w:rsidR="0048373C"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713368" w:rsidRPr="00D07931" w14:paraId="1D5906D3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After w:val="2"/>
          <w:wAfter w:w="12072" w:type="dxa"/>
          <w:trHeight w:val="25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4F3533B4" w14:textId="77777777" w:rsidR="00713368" w:rsidRPr="00D07931" w:rsidRDefault="00713368" w:rsidP="00713368">
            <w:pPr>
              <w:ind w:left="2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25. Description of the coding tre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470D586E" w14:textId="4AF177E0" w:rsidR="00713368" w:rsidRPr="00D07931" w:rsidRDefault="00713368" w:rsidP="00713368">
            <w:pPr>
              <w:ind w:right="4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id </w:t>
            </w:r>
            <w:r w:rsidR="00CC6984"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he </w:t>
            </w: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authors provide a description of the coding tree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66065E35" w14:textId="2EF85ECF" w:rsidR="00713368" w:rsidRPr="00D07931" w:rsidRDefault="00EB7145" w:rsidP="00713368">
            <w:pPr>
              <w:ind w:left="1" w:right="28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</w:tr>
      <w:tr w:rsidR="00713368" w:rsidRPr="00D07931" w14:paraId="50DA7E19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After w:val="2"/>
          <w:wAfter w:w="12072" w:type="dxa"/>
          <w:trHeight w:val="207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DC3F6" w14:textId="77777777" w:rsidR="00713368" w:rsidRPr="00D07931" w:rsidRDefault="00713368" w:rsidP="00713368">
            <w:pPr>
              <w:ind w:left="2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26. Derivation of theme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0AA5C39" w14:textId="36FDCFD6" w:rsidR="00713368" w:rsidRPr="00D07931" w:rsidRDefault="00713368" w:rsidP="008705D4">
            <w:pPr>
              <w:spacing w:line="238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Were themes identified in advance or derived from the data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06D913D5" w14:textId="1D0C2F33" w:rsidR="00713368" w:rsidRPr="00D07931" w:rsidRDefault="00EB7145" w:rsidP="00713368">
            <w:pPr>
              <w:ind w:left="1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g </w:t>
            </w:r>
            <w:r w:rsidR="0048373C"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713368" w:rsidRPr="00D07931" w14:paraId="4892D5BF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After w:val="2"/>
          <w:wAfter w:w="12072" w:type="dxa"/>
          <w:trHeight w:val="16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24719D" w14:textId="77777777" w:rsidR="00713368" w:rsidRPr="00D07931" w:rsidRDefault="00713368" w:rsidP="00713368">
            <w:pPr>
              <w:ind w:left="2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27. Softwar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3627852E" w14:textId="02BC8FA3" w:rsidR="00713368" w:rsidRPr="00D07931" w:rsidRDefault="00713368" w:rsidP="0071336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What software, if applicable, was used to manage the data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52CF3D4" w14:textId="70B4CAF5" w:rsidR="00713368" w:rsidRPr="00D07931" w:rsidRDefault="00D07931" w:rsidP="00713368">
            <w:pPr>
              <w:ind w:left="1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</w:tr>
      <w:tr w:rsidR="00713368" w:rsidRPr="00D07931" w14:paraId="1A88333C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After w:val="2"/>
          <w:wAfter w:w="12072" w:type="dxa"/>
          <w:trHeight w:val="16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ED009" w14:textId="77777777" w:rsidR="00713368" w:rsidRPr="00D07931" w:rsidRDefault="00713368" w:rsidP="00713368">
            <w:pPr>
              <w:ind w:left="2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 xml:space="preserve">28. Participant check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6D1FC654" w14:textId="76043195" w:rsidR="00713368" w:rsidRPr="00D07931" w:rsidRDefault="00713368" w:rsidP="0071336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Did participants provide feedback on the finding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77087548" w14:textId="4FDD98DB" w:rsidR="00713368" w:rsidRPr="00D07931" w:rsidRDefault="00B52887" w:rsidP="00713368">
            <w:pPr>
              <w:ind w:left="1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N/A</w:t>
            </w:r>
            <w:r w:rsidR="00713368"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713368" w:rsidRPr="00D07931" w14:paraId="0F69F8AD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After w:val="2"/>
          <w:wAfter w:w="12072" w:type="dxa"/>
          <w:trHeight w:val="198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694432" w14:textId="455367FA" w:rsidR="00713368" w:rsidRPr="00D07931" w:rsidRDefault="00713368" w:rsidP="00713368">
            <w:pPr>
              <w:ind w:left="2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Reporting  </w:t>
            </w:r>
          </w:p>
        </w:tc>
      </w:tr>
      <w:tr w:rsidR="00713368" w:rsidRPr="00D07931" w14:paraId="416276AA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After w:val="2"/>
          <w:wAfter w:w="12072" w:type="dxa"/>
          <w:trHeight w:val="42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5B566" w14:textId="77777777" w:rsidR="00713368" w:rsidRPr="00D07931" w:rsidRDefault="00713368" w:rsidP="00713368">
            <w:pPr>
              <w:ind w:left="2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29. Quotations presented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1A8A6B62" w14:textId="36945CAF" w:rsidR="00713368" w:rsidRPr="00D07931" w:rsidRDefault="00713368" w:rsidP="00713368">
            <w:pPr>
              <w:spacing w:line="23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Were participant quotations presented to illustrate the themes/findings? Was each quotation identified? </w:t>
            </w:r>
            <w:r w:rsidR="00C02495"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e.g.,</w:t>
            </w: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articipant number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FFCD41F" w14:textId="6DB4259F" w:rsidR="00713368" w:rsidRPr="00D07931" w:rsidRDefault="00B52887" w:rsidP="00713368">
            <w:pPr>
              <w:ind w:left="1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g </w:t>
            </w:r>
            <w:r w:rsidR="00D07931"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11-17</w:t>
            </w:r>
          </w:p>
        </w:tc>
      </w:tr>
      <w:tr w:rsidR="00713368" w:rsidRPr="00D07931" w14:paraId="3878058B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After w:val="2"/>
          <w:wAfter w:w="12072" w:type="dxa"/>
          <w:trHeight w:val="50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796F2395" w14:textId="77777777" w:rsidR="00713368" w:rsidRPr="00D07931" w:rsidRDefault="00713368" w:rsidP="00713368">
            <w:pPr>
              <w:ind w:left="2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30. Data and findings consistent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37B50470" w14:textId="001D7E98" w:rsidR="00713368" w:rsidRPr="00D07931" w:rsidRDefault="00713368" w:rsidP="0071336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Was there consistency between the data presented and the findings</w:t>
            </w:r>
            <w:r w:rsidR="00C02495"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36781986" w14:textId="34E58F06" w:rsidR="00713368" w:rsidRPr="00D07931" w:rsidRDefault="00B52887" w:rsidP="00713368">
            <w:pPr>
              <w:ind w:left="1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g </w:t>
            </w:r>
            <w:r w:rsidR="00D07931"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11-17</w:t>
            </w:r>
          </w:p>
        </w:tc>
      </w:tr>
      <w:tr w:rsidR="00713368" w:rsidRPr="00D07931" w14:paraId="61D0683E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After w:val="2"/>
          <w:wAfter w:w="12072" w:type="dxa"/>
          <w:trHeight w:val="16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9737E" w14:textId="77777777" w:rsidR="00713368" w:rsidRPr="00D07931" w:rsidRDefault="00713368" w:rsidP="00713368">
            <w:pPr>
              <w:ind w:left="2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31. Clarity of major theme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2150AC5A" w14:textId="0FD7D6F0" w:rsidR="00713368" w:rsidRPr="00D07931" w:rsidRDefault="00713368" w:rsidP="0071336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Were major themes clearly presented in the finding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EF0AAAD" w14:textId="6BAB67C4" w:rsidR="00713368" w:rsidRPr="00D07931" w:rsidRDefault="00B52887" w:rsidP="00713368">
            <w:pPr>
              <w:ind w:left="1" w:right="12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g </w:t>
            </w:r>
            <w:r w:rsidR="00D07931"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11-17</w:t>
            </w:r>
          </w:p>
        </w:tc>
      </w:tr>
      <w:tr w:rsidR="00713368" w:rsidRPr="00D07931" w14:paraId="1A866FB0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After w:val="2"/>
          <w:wAfter w:w="12072" w:type="dxa"/>
          <w:trHeight w:val="396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BF19C" w14:textId="77777777" w:rsidR="00713368" w:rsidRPr="00D07931" w:rsidRDefault="00713368" w:rsidP="00713368">
            <w:pPr>
              <w:ind w:left="2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32. Clarity of minor theme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7DB0B467" w14:textId="735F405B" w:rsidR="00713368" w:rsidRPr="00D07931" w:rsidRDefault="00713368" w:rsidP="0071336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s there a description of diverse cases or </w:t>
            </w:r>
            <w:r w:rsidR="00CC6984"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 </w:t>
            </w: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discussion of minor theme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7F05BF3C" w14:textId="21D9B8F1" w:rsidR="00713368" w:rsidRPr="00D07931" w:rsidRDefault="0048373C" w:rsidP="00713368">
            <w:pPr>
              <w:ind w:left="1"/>
              <w:rPr>
                <w:rFonts w:ascii="Times New Roman" w:hAnsi="Times New Roman" w:cs="Times New Roman"/>
                <w:sz w:val="20"/>
                <w:szCs w:val="20"/>
              </w:rPr>
            </w:pPr>
            <w:r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g </w:t>
            </w:r>
            <w:r w:rsidR="00D07931" w:rsidRPr="00D07931">
              <w:rPr>
                <w:rFonts w:ascii="Times New Roman" w:eastAsia="Times New Roman" w:hAnsi="Times New Roman" w:cs="Times New Roman"/>
                <w:sz w:val="20"/>
                <w:szCs w:val="20"/>
              </w:rPr>
              <w:t>11-17</w:t>
            </w:r>
          </w:p>
        </w:tc>
      </w:tr>
    </w:tbl>
    <w:p w14:paraId="32777566" w14:textId="77777777" w:rsidR="009A17E5" w:rsidRPr="00D07931" w:rsidRDefault="00274F5B">
      <w:pPr>
        <w:spacing w:after="0"/>
        <w:rPr>
          <w:rFonts w:ascii="Times New Roman" w:hAnsi="Times New Roman" w:cs="Times New Roman"/>
        </w:rPr>
      </w:pPr>
      <w:r w:rsidRPr="00D07931">
        <w:rPr>
          <w:rFonts w:ascii="Times New Roman" w:eastAsia="Times New Roman" w:hAnsi="Times New Roman" w:cs="Times New Roman"/>
          <w:sz w:val="21"/>
        </w:rPr>
        <w:t xml:space="preserve"> </w:t>
      </w:r>
    </w:p>
    <w:p w14:paraId="2BDFA851" w14:textId="77777777" w:rsidR="009A17E5" w:rsidRPr="00D07931" w:rsidRDefault="00274F5B">
      <w:pPr>
        <w:spacing w:after="5"/>
        <w:rPr>
          <w:rFonts w:ascii="Times New Roman" w:hAnsi="Times New Roman" w:cs="Times New Roman"/>
        </w:rPr>
      </w:pPr>
      <w:r w:rsidRPr="00D07931">
        <w:rPr>
          <w:rFonts w:ascii="Times New Roman" w:eastAsia="Times New Roman" w:hAnsi="Times New Roman" w:cs="Times New Roman"/>
          <w:sz w:val="21"/>
        </w:rPr>
        <w:t xml:space="preserve"> </w:t>
      </w:r>
    </w:p>
    <w:p w14:paraId="3F85F896" w14:textId="47B0C7BF" w:rsidR="009A17E5" w:rsidRPr="00D07931" w:rsidRDefault="009A17E5">
      <w:pPr>
        <w:spacing w:after="0"/>
        <w:rPr>
          <w:rFonts w:ascii="Times New Roman" w:hAnsi="Times New Roman" w:cs="Times New Roman"/>
        </w:rPr>
      </w:pPr>
    </w:p>
    <w:sectPr w:rsidR="009A17E5" w:rsidRPr="00D07931" w:rsidSect="00DF5F8B">
      <w:footerReference w:type="even" r:id="rId7"/>
      <w:footerReference w:type="default" r:id="rId8"/>
      <w:footerReference w:type="first" r:id="rId9"/>
      <w:pgSz w:w="16838" w:h="11906" w:orient="landscape"/>
      <w:pgMar w:top="1080" w:right="1350" w:bottom="1740" w:left="2357" w:header="720" w:footer="160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D6911E" w14:textId="77777777" w:rsidR="00E61638" w:rsidRDefault="00E61638">
      <w:pPr>
        <w:spacing w:after="0" w:line="240" w:lineRule="auto"/>
      </w:pPr>
      <w:r>
        <w:separator/>
      </w:r>
    </w:p>
  </w:endnote>
  <w:endnote w:type="continuationSeparator" w:id="0">
    <w:p w14:paraId="4D2C9A3B" w14:textId="77777777" w:rsidR="00E61638" w:rsidRDefault="00E616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5B9E0" w14:textId="77777777" w:rsidR="009A17E5" w:rsidRDefault="00274F5B">
    <w:pPr>
      <w:spacing w:after="176"/>
      <w:ind w:right="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3"/>
      </w:rPr>
      <w:t>1</w:t>
    </w:r>
    <w:r>
      <w:rPr>
        <w:rFonts w:ascii="Times New Roman" w:eastAsia="Times New Roman" w:hAnsi="Times New Roman" w:cs="Times New Roman"/>
        <w:sz w:val="23"/>
      </w:rPr>
      <w:fldChar w:fldCharType="end"/>
    </w:r>
    <w:r>
      <w:rPr>
        <w:rFonts w:ascii="Times New Roman" w:eastAsia="Times New Roman" w:hAnsi="Times New Roman" w:cs="Times New Roman"/>
        <w:sz w:val="23"/>
      </w:rPr>
      <w:t xml:space="preserve"> </w:t>
    </w:r>
  </w:p>
  <w:p w14:paraId="35C89BDE" w14:textId="77777777" w:rsidR="009A17E5" w:rsidRDefault="00274F5B">
    <w:pPr>
      <w:spacing w:after="0"/>
    </w:pPr>
    <w:r>
      <w:rPr>
        <w:rFonts w:ascii="Times New Roman" w:eastAsia="Times New Roman" w:hAnsi="Times New Roman" w:cs="Times New Roman"/>
        <w:sz w:val="23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7F566" w14:textId="77777777" w:rsidR="009A17E5" w:rsidRDefault="00274F5B">
    <w:pPr>
      <w:spacing w:after="176"/>
      <w:ind w:right="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3"/>
      </w:rPr>
      <w:t>1</w:t>
    </w:r>
    <w:r>
      <w:rPr>
        <w:rFonts w:ascii="Times New Roman" w:eastAsia="Times New Roman" w:hAnsi="Times New Roman" w:cs="Times New Roman"/>
        <w:sz w:val="23"/>
      </w:rPr>
      <w:fldChar w:fldCharType="end"/>
    </w:r>
    <w:r>
      <w:rPr>
        <w:rFonts w:ascii="Times New Roman" w:eastAsia="Times New Roman" w:hAnsi="Times New Roman" w:cs="Times New Roman"/>
        <w:sz w:val="23"/>
      </w:rPr>
      <w:t xml:space="preserve"> </w:t>
    </w:r>
  </w:p>
  <w:p w14:paraId="024E28FE" w14:textId="77777777" w:rsidR="009A17E5" w:rsidRDefault="00274F5B">
    <w:pPr>
      <w:spacing w:after="0"/>
    </w:pPr>
    <w:r>
      <w:rPr>
        <w:rFonts w:ascii="Times New Roman" w:eastAsia="Times New Roman" w:hAnsi="Times New Roman" w:cs="Times New Roman"/>
        <w:sz w:val="23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DED3E" w14:textId="77777777" w:rsidR="009A17E5" w:rsidRDefault="00274F5B">
    <w:pPr>
      <w:spacing w:after="176"/>
      <w:ind w:right="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3"/>
      </w:rPr>
      <w:t>1</w:t>
    </w:r>
    <w:r>
      <w:rPr>
        <w:rFonts w:ascii="Times New Roman" w:eastAsia="Times New Roman" w:hAnsi="Times New Roman" w:cs="Times New Roman"/>
        <w:sz w:val="23"/>
      </w:rPr>
      <w:fldChar w:fldCharType="end"/>
    </w:r>
    <w:r>
      <w:rPr>
        <w:rFonts w:ascii="Times New Roman" w:eastAsia="Times New Roman" w:hAnsi="Times New Roman" w:cs="Times New Roman"/>
        <w:sz w:val="23"/>
      </w:rPr>
      <w:t xml:space="preserve"> </w:t>
    </w:r>
  </w:p>
  <w:p w14:paraId="1FC33BDB" w14:textId="77777777" w:rsidR="009A17E5" w:rsidRDefault="00274F5B">
    <w:pPr>
      <w:spacing w:after="0"/>
    </w:pPr>
    <w:r>
      <w:rPr>
        <w:rFonts w:ascii="Times New Roman" w:eastAsia="Times New Roman" w:hAnsi="Times New Roman" w:cs="Times New Roman"/>
        <w:sz w:val="23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78BA4A" w14:textId="77777777" w:rsidR="00E61638" w:rsidRDefault="00E61638">
      <w:pPr>
        <w:spacing w:after="0" w:line="240" w:lineRule="auto"/>
      </w:pPr>
      <w:r>
        <w:separator/>
      </w:r>
    </w:p>
  </w:footnote>
  <w:footnote w:type="continuationSeparator" w:id="0">
    <w:p w14:paraId="622757F6" w14:textId="77777777" w:rsidR="00E61638" w:rsidRDefault="00E616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BA0D9F"/>
    <w:multiLevelType w:val="hybridMultilevel"/>
    <w:tmpl w:val="5B6EFBA8"/>
    <w:lvl w:ilvl="0" w:tplc="E3E432BE">
      <w:start w:val="2"/>
      <w:numFmt w:val="decimal"/>
      <w:lvlText w:val="%1.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01BAAAB0">
      <w:start w:val="1"/>
      <w:numFmt w:val="lowerLetter"/>
      <w:lvlText w:val="%2"/>
      <w:lvlJc w:val="left"/>
      <w:pPr>
        <w:ind w:left="11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99A25524">
      <w:start w:val="1"/>
      <w:numFmt w:val="lowerRoman"/>
      <w:lvlText w:val="%3"/>
      <w:lvlJc w:val="left"/>
      <w:pPr>
        <w:ind w:left="19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C4405C04">
      <w:start w:val="1"/>
      <w:numFmt w:val="decimal"/>
      <w:lvlText w:val="%4"/>
      <w:lvlJc w:val="left"/>
      <w:pPr>
        <w:ind w:left="26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6CC410FE">
      <w:start w:val="1"/>
      <w:numFmt w:val="lowerLetter"/>
      <w:lvlText w:val="%5"/>
      <w:lvlJc w:val="left"/>
      <w:pPr>
        <w:ind w:left="33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2A5EE292">
      <w:start w:val="1"/>
      <w:numFmt w:val="lowerRoman"/>
      <w:lvlText w:val="%6"/>
      <w:lvlJc w:val="left"/>
      <w:pPr>
        <w:ind w:left="40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B8D8B10C">
      <w:start w:val="1"/>
      <w:numFmt w:val="decimal"/>
      <w:lvlText w:val="%7"/>
      <w:lvlJc w:val="left"/>
      <w:pPr>
        <w:ind w:left="47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A866C1B2">
      <w:start w:val="1"/>
      <w:numFmt w:val="lowerLetter"/>
      <w:lvlText w:val="%8"/>
      <w:lvlJc w:val="left"/>
      <w:pPr>
        <w:ind w:left="55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816EE09C">
      <w:start w:val="1"/>
      <w:numFmt w:val="lowerRoman"/>
      <w:lvlText w:val="%9"/>
      <w:lvlJc w:val="left"/>
      <w:pPr>
        <w:ind w:left="62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0815185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BRIGFubmhmbGFko6SsGpxcWZ+XkgBYa1AIn9dhcsAAAA"/>
  </w:docVars>
  <w:rsids>
    <w:rsidRoot w:val="009A17E5"/>
    <w:rsid w:val="00245C9E"/>
    <w:rsid w:val="00274F5B"/>
    <w:rsid w:val="002E292E"/>
    <w:rsid w:val="002E2FDB"/>
    <w:rsid w:val="003523DB"/>
    <w:rsid w:val="00373A06"/>
    <w:rsid w:val="003960AF"/>
    <w:rsid w:val="00437C66"/>
    <w:rsid w:val="0048373C"/>
    <w:rsid w:val="00515B32"/>
    <w:rsid w:val="00693ACC"/>
    <w:rsid w:val="006E39FA"/>
    <w:rsid w:val="00700216"/>
    <w:rsid w:val="00713368"/>
    <w:rsid w:val="0085221C"/>
    <w:rsid w:val="008705D4"/>
    <w:rsid w:val="008A1AF1"/>
    <w:rsid w:val="008F132A"/>
    <w:rsid w:val="009A01D1"/>
    <w:rsid w:val="009A17E5"/>
    <w:rsid w:val="00A3624D"/>
    <w:rsid w:val="00A616DF"/>
    <w:rsid w:val="00A742BC"/>
    <w:rsid w:val="00AE0292"/>
    <w:rsid w:val="00B1040A"/>
    <w:rsid w:val="00B16FA0"/>
    <w:rsid w:val="00B52887"/>
    <w:rsid w:val="00B61ECF"/>
    <w:rsid w:val="00C02495"/>
    <w:rsid w:val="00CC6984"/>
    <w:rsid w:val="00D07931"/>
    <w:rsid w:val="00D7666A"/>
    <w:rsid w:val="00DF5F8B"/>
    <w:rsid w:val="00E31627"/>
    <w:rsid w:val="00E4440C"/>
    <w:rsid w:val="00E61638"/>
    <w:rsid w:val="00EB7145"/>
    <w:rsid w:val="00F05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E8463F"/>
  <w15:docId w15:val="{8D681E48-2C6D-4E92-B01C-4780E18F7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8A1AF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614</Words>
  <Characters>350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1 Appendix - COREQ</vt:lpstr>
    </vt:vector>
  </TitlesOfParts>
  <Company/>
  <LinksUpToDate>false</LinksUpToDate>
  <CharactersWithSpaces>4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1 Appendix - COREQ</dc:title>
  <dc:subject/>
  <dc:creator>Ambra</dc:creator>
  <cp:keywords/>
  <dc:description/>
  <cp:lastModifiedBy>Howie HY Tan</cp:lastModifiedBy>
  <cp:revision>7</cp:revision>
  <dcterms:created xsi:type="dcterms:W3CDTF">2022-03-03T13:01:00Z</dcterms:created>
  <dcterms:modified xsi:type="dcterms:W3CDTF">2025-01-26T01:32:00Z</dcterms:modified>
</cp:coreProperties>
</file>